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19E2" w:rsidRPr="00151FDF" w:rsidRDefault="00C619E2" w:rsidP="00151FDF">
      <w:pPr>
        <w:spacing w:line="360" w:lineRule="auto"/>
        <w:jc w:val="center"/>
        <w:rPr>
          <w:b/>
        </w:rPr>
      </w:pPr>
      <w:r w:rsidRPr="00151FDF">
        <w:rPr>
          <w:b/>
        </w:rPr>
        <w:t>Lesson</w:t>
      </w:r>
      <w:r w:rsidR="00BD4C75" w:rsidRPr="00151FDF">
        <w:rPr>
          <w:b/>
        </w:rPr>
        <w:t xml:space="preserve"> 3</w:t>
      </w:r>
      <w:r w:rsidRPr="00151FDF">
        <w:rPr>
          <w:b/>
        </w:rPr>
        <w:t xml:space="preserve"> Takeaway Task</w:t>
      </w:r>
    </w:p>
    <w:p w:rsidR="00BD4C75" w:rsidRPr="003E7B69" w:rsidRDefault="00BD4C75" w:rsidP="00151FDF">
      <w:pPr>
        <w:spacing w:line="360" w:lineRule="auto"/>
        <w:jc w:val="center"/>
        <w:rPr>
          <w:b/>
        </w:rPr>
      </w:pPr>
      <w:bookmarkStart w:id="0" w:name="_GoBack"/>
      <w:r w:rsidRPr="003E7B69">
        <w:rPr>
          <w:b/>
        </w:rPr>
        <w:t>Python Data Types</w:t>
      </w:r>
    </w:p>
    <w:p w:rsidR="00C619E2" w:rsidRPr="003E7B69" w:rsidRDefault="00C619E2" w:rsidP="00151FDF">
      <w:pPr>
        <w:spacing w:line="360" w:lineRule="auto"/>
        <w:jc w:val="center"/>
        <w:rPr>
          <w:b/>
        </w:rPr>
      </w:pPr>
      <w:r w:rsidRPr="003E7B69">
        <w:rPr>
          <w:b/>
        </w:rPr>
        <w:t>18</w:t>
      </w:r>
      <w:r w:rsidRPr="003E7B69">
        <w:rPr>
          <w:b/>
          <w:vertAlign w:val="superscript"/>
        </w:rPr>
        <w:t>th</w:t>
      </w:r>
      <w:r w:rsidRPr="003E7B69">
        <w:rPr>
          <w:b/>
        </w:rPr>
        <w:t xml:space="preserve"> Feb 2023</w:t>
      </w:r>
    </w:p>
    <w:bookmarkEnd w:id="0"/>
    <w:p w:rsidR="00BD4C75" w:rsidRDefault="00BD4C75" w:rsidP="00151FDF">
      <w:pPr>
        <w:spacing w:line="360" w:lineRule="auto"/>
      </w:pPr>
      <w:r>
        <w:t>Create a simple program to read and convert temperature from Celsius to Fahrenheit.</w:t>
      </w:r>
    </w:p>
    <w:p w:rsidR="00BD4C75" w:rsidRDefault="00BD4C75" w:rsidP="00151FDF">
      <w:pPr>
        <w:pStyle w:val="ListParagraph"/>
        <w:numPr>
          <w:ilvl w:val="0"/>
          <w:numId w:val="1"/>
        </w:numPr>
        <w:spacing w:line="360" w:lineRule="auto"/>
      </w:pPr>
      <w:r>
        <w:t>Get user input for temperature in Celsius</w:t>
      </w:r>
      <w:r w:rsidR="00087CAC">
        <w:t xml:space="preserve"> as integer</w:t>
      </w:r>
    </w:p>
    <w:p w:rsidR="00BD4C75" w:rsidRDefault="00BD4C75" w:rsidP="00151FDF">
      <w:pPr>
        <w:pStyle w:val="ListParagraph"/>
        <w:numPr>
          <w:ilvl w:val="0"/>
          <w:numId w:val="1"/>
        </w:numPr>
        <w:spacing w:line="360" w:lineRule="auto"/>
      </w:pPr>
      <w:r>
        <w:t xml:space="preserve">Convert to Fahrenheit </w:t>
      </w:r>
      <w:r w:rsidR="00087CAC">
        <w:t>a</w:t>
      </w:r>
      <w:r w:rsidR="00723BD6">
        <w:t>s a</w:t>
      </w:r>
      <w:r w:rsidR="00087CAC">
        <w:t xml:space="preserve"> float</w:t>
      </w:r>
    </w:p>
    <w:p w:rsidR="00BD4C75" w:rsidRDefault="00BD4C75" w:rsidP="00151FDF">
      <w:pPr>
        <w:pStyle w:val="ListParagraph"/>
        <w:numPr>
          <w:ilvl w:val="0"/>
          <w:numId w:val="1"/>
        </w:numPr>
        <w:spacing w:line="360" w:lineRule="auto"/>
      </w:pPr>
      <w:r>
        <w:t>Print the results</w:t>
      </w:r>
      <w:r w:rsidR="008131E1">
        <w:t xml:space="preserve"> of the Fahrenheit</w:t>
      </w:r>
      <w:r>
        <w:t>.</w:t>
      </w:r>
    </w:p>
    <w:p w:rsidR="00C619E2" w:rsidRDefault="00C619E2" w:rsidP="00C619E2"/>
    <w:sectPr w:rsidR="00C619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AA402A"/>
    <w:multiLevelType w:val="hybridMultilevel"/>
    <w:tmpl w:val="F020A8C4"/>
    <w:lvl w:ilvl="0" w:tplc="BE8A65E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0MDUyNTIyMLcwNDZS0lEKTi0uzszPAykwrAUA3VzmGCwAAAA="/>
  </w:docVars>
  <w:rsids>
    <w:rsidRoot w:val="00C619E2"/>
    <w:rsid w:val="00087CAC"/>
    <w:rsid w:val="00151FDF"/>
    <w:rsid w:val="003E7B69"/>
    <w:rsid w:val="005708EA"/>
    <w:rsid w:val="00723BD6"/>
    <w:rsid w:val="008131E1"/>
    <w:rsid w:val="00BD4C75"/>
    <w:rsid w:val="00C61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EEF42"/>
  <w15:chartTrackingRefBased/>
  <w15:docId w15:val="{AD7DA987-3CEE-4E24-AB16-B71C1D5F5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4C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9</Words>
  <Characters>224</Characters>
  <Application>Microsoft Office Word</Application>
  <DocSecurity>0</DocSecurity>
  <Lines>1</Lines>
  <Paragraphs>1</Paragraphs>
  <ScaleCrop>false</ScaleCrop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A</cp:lastModifiedBy>
  <cp:revision>7</cp:revision>
  <dcterms:created xsi:type="dcterms:W3CDTF">2023-02-18T09:14:00Z</dcterms:created>
  <dcterms:modified xsi:type="dcterms:W3CDTF">2023-02-18T09:18:00Z</dcterms:modified>
</cp:coreProperties>
</file>